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8C43A" w14:textId="77777777" w:rsidR="003F603A" w:rsidRDefault="00186BA6">
      <w:pPr>
        <w:rPr>
          <w:b/>
          <w:bCs/>
        </w:rPr>
      </w:pPr>
      <w:r w:rsidRPr="00186BA6">
        <w:rPr>
          <w:b/>
          <w:bCs/>
        </w:rPr>
        <w:t xml:space="preserve"> AIM</w:t>
      </w:r>
      <w:r w:rsidR="003F603A">
        <w:rPr>
          <w:b/>
          <w:bCs/>
        </w:rPr>
        <w:t>:</w:t>
      </w:r>
    </w:p>
    <w:p w14:paraId="7406911C" w14:textId="217AD98D" w:rsidR="00F24863" w:rsidRDefault="00186BA6">
      <w:pPr>
        <w:rPr>
          <w:b/>
          <w:bCs/>
        </w:rPr>
      </w:pPr>
      <w:r w:rsidRPr="00186BA6">
        <w:rPr>
          <w:b/>
          <w:bCs/>
        </w:rPr>
        <w:t xml:space="preserve"> Write </w:t>
      </w:r>
      <w:r w:rsidR="00B34A31">
        <w:rPr>
          <w:b/>
          <w:bCs/>
        </w:rPr>
        <w:t xml:space="preserve">A PROGRAM TO </w:t>
      </w:r>
      <w:r w:rsidR="000C7B70">
        <w:rPr>
          <w:b/>
          <w:bCs/>
        </w:rPr>
        <w:t>SHOWFUZZY RELATIONS AND OPERATIONS</w:t>
      </w:r>
    </w:p>
    <w:p w14:paraId="6EB30037" w14:textId="558C31E2" w:rsidR="00186BA6" w:rsidRDefault="00186BA6">
      <w:pPr>
        <w:rPr>
          <w:b/>
          <w:bCs/>
        </w:rPr>
      </w:pPr>
      <w:r>
        <w:rPr>
          <w:b/>
          <w:bCs/>
        </w:rPr>
        <w:t>Program</w:t>
      </w:r>
    </w:p>
    <w:p w14:paraId="23874531" w14:textId="77777777" w:rsidR="0017428C" w:rsidRDefault="0017428C" w:rsidP="0017428C">
      <w:r>
        <w:t>import numpy as np</w:t>
      </w:r>
    </w:p>
    <w:p w14:paraId="17762AD1" w14:textId="77777777" w:rsidR="0017428C" w:rsidRDefault="0017428C" w:rsidP="0017428C">
      <w:r>
        <w:t>import skfuzzy as fuzz</w:t>
      </w:r>
    </w:p>
    <w:p w14:paraId="2B554861" w14:textId="77777777" w:rsidR="0017428C" w:rsidRDefault="0017428C" w:rsidP="0017428C"/>
    <w:p w14:paraId="01C66A6A" w14:textId="77777777" w:rsidR="0017428C" w:rsidRDefault="0017428C" w:rsidP="0017428C">
      <w:r>
        <w:t>if __name__ == "__main__":</w:t>
      </w:r>
    </w:p>
    <w:p w14:paraId="33ED0853" w14:textId="77777777" w:rsidR="0017428C" w:rsidRDefault="0017428C" w:rsidP="0017428C">
      <w:r>
        <w:t xml:space="preserve">    # Create universe of discourse in Python using linspace ()</w:t>
      </w:r>
    </w:p>
    <w:p w14:paraId="27652B41" w14:textId="77777777" w:rsidR="0017428C" w:rsidRDefault="0017428C" w:rsidP="0017428C">
      <w:r>
        <w:t xml:space="preserve">    X = np.linspace(start=0, stop=75, num=75, endpoint=True, retstep=False)</w:t>
      </w:r>
    </w:p>
    <w:p w14:paraId="6F391196" w14:textId="77777777" w:rsidR="0017428C" w:rsidRDefault="0017428C" w:rsidP="0017428C"/>
    <w:p w14:paraId="7B649170" w14:textId="77777777" w:rsidR="0017428C" w:rsidRDefault="0017428C" w:rsidP="0017428C">
      <w:r>
        <w:t xml:space="preserve">    # Create two fuzzy sets by defining any membership function</w:t>
      </w:r>
    </w:p>
    <w:p w14:paraId="5C2C6FE5" w14:textId="77777777" w:rsidR="0017428C" w:rsidRDefault="0017428C" w:rsidP="0017428C">
      <w:r>
        <w:t xml:space="preserve">    # (trapmf(), gbellmf(), gaussmf(), etc).</w:t>
      </w:r>
    </w:p>
    <w:p w14:paraId="2FCD87EC" w14:textId="77777777" w:rsidR="0017428C" w:rsidRDefault="0017428C" w:rsidP="0017428C">
      <w:r>
        <w:t xml:space="preserve">    abc1 = [0, 25, 50]</w:t>
      </w:r>
    </w:p>
    <w:p w14:paraId="7AE43981" w14:textId="77777777" w:rsidR="0017428C" w:rsidRDefault="0017428C" w:rsidP="0017428C">
      <w:r>
        <w:t xml:space="preserve">    abc2 = [25, 50, 75]</w:t>
      </w:r>
    </w:p>
    <w:p w14:paraId="207F02BA" w14:textId="77777777" w:rsidR="0017428C" w:rsidRDefault="0017428C" w:rsidP="0017428C">
      <w:r>
        <w:t xml:space="preserve">    young = fuzz.membership.trimf(X, abc1)</w:t>
      </w:r>
    </w:p>
    <w:p w14:paraId="43984C99" w14:textId="77777777" w:rsidR="0017428C" w:rsidRDefault="0017428C" w:rsidP="0017428C">
      <w:r>
        <w:t xml:space="preserve">    middle_aged = fuzz.membership.trimf(X, abc2)</w:t>
      </w:r>
    </w:p>
    <w:p w14:paraId="44BF57CF" w14:textId="77777777" w:rsidR="0017428C" w:rsidRDefault="0017428C" w:rsidP="0017428C"/>
    <w:p w14:paraId="7B986BF3" w14:textId="77777777" w:rsidR="0017428C" w:rsidRDefault="0017428C" w:rsidP="0017428C">
      <w:r>
        <w:t xml:space="preserve">    # Compute the different operations using inbuilt functions.</w:t>
      </w:r>
    </w:p>
    <w:p w14:paraId="21723B9F" w14:textId="77777777" w:rsidR="0017428C" w:rsidRDefault="0017428C" w:rsidP="0017428C">
      <w:r>
        <w:t xml:space="preserve">    one = np.ones(75)</w:t>
      </w:r>
    </w:p>
    <w:p w14:paraId="3665FD6E" w14:textId="77777777" w:rsidR="0017428C" w:rsidRDefault="0017428C" w:rsidP="0017428C">
      <w:r>
        <w:t xml:space="preserve">    zero = np.zeros((75,))</w:t>
      </w:r>
    </w:p>
    <w:p w14:paraId="01B8476C" w14:textId="77777777" w:rsidR="0017428C" w:rsidRDefault="0017428C" w:rsidP="0017428C">
      <w:r>
        <w:t xml:space="preserve">    # 1. Union = max(µA(x), µB(x))</w:t>
      </w:r>
    </w:p>
    <w:p w14:paraId="1598A146" w14:textId="77777777" w:rsidR="0017428C" w:rsidRDefault="0017428C" w:rsidP="0017428C">
      <w:r>
        <w:t xml:space="preserve">    union = fuzz.fuzzy_or(X, young, X, middle_aged)[1]</w:t>
      </w:r>
    </w:p>
    <w:p w14:paraId="1B6FC643" w14:textId="77777777" w:rsidR="0017428C" w:rsidRDefault="0017428C" w:rsidP="0017428C">
      <w:r>
        <w:t xml:space="preserve">    # 2. Intersection = min(µA(x), µB(x))</w:t>
      </w:r>
    </w:p>
    <w:p w14:paraId="2A15BBED" w14:textId="77777777" w:rsidR="0017428C" w:rsidRDefault="0017428C" w:rsidP="0017428C">
      <w:r>
        <w:t xml:space="preserve">    intersection = fuzz.fuzzy_and(X, young, X, middle_aged)[1]</w:t>
      </w:r>
    </w:p>
    <w:p w14:paraId="1ED746CB" w14:textId="77777777" w:rsidR="0017428C" w:rsidRDefault="0017428C" w:rsidP="0017428C">
      <w:r>
        <w:t xml:space="preserve">    # 3. Complement (A) = (1- min(µA(x))</w:t>
      </w:r>
    </w:p>
    <w:p w14:paraId="43C3AF77" w14:textId="77777777" w:rsidR="0017428C" w:rsidRDefault="0017428C" w:rsidP="0017428C">
      <w:r>
        <w:t xml:space="preserve">    complement_a = fuzz.fuzzy_not(young)</w:t>
      </w:r>
    </w:p>
    <w:p w14:paraId="452F3A47" w14:textId="77777777" w:rsidR="0017428C" w:rsidRDefault="0017428C" w:rsidP="0017428C">
      <w:r>
        <w:t xml:space="preserve">    # 4. Difference (A/B) = min(µA(x),(1- µB(x)))</w:t>
      </w:r>
    </w:p>
    <w:p w14:paraId="3FDB8BA9" w14:textId="77777777" w:rsidR="0017428C" w:rsidRDefault="0017428C" w:rsidP="0017428C">
      <w:r>
        <w:lastRenderedPageBreak/>
        <w:t xml:space="preserve">    difference = fuzz.fuzzy_and(X, young, X, fuzz.fuzzy_not(middle_aged)[1])[1]</w:t>
      </w:r>
    </w:p>
    <w:p w14:paraId="6489B260" w14:textId="77777777" w:rsidR="0017428C" w:rsidRDefault="0017428C" w:rsidP="0017428C">
      <w:r>
        <w:t xml:space="preserve">    # 5. Algebraic Sum = [µA(x) + µB(x) – (µA(x) * µB(x))]</w:t>
      </w:r>
    </w:p>
    <w:p w14:paraId="118D00DE" w14:textId="77777777" w:rsidR="0017428C" w:rsidRDefault="0017428C" w:rsidP="0017428C">
      <w:r>
        <w:t xml:space="preserve">    alg_sum = young + middle_aged - (young * middle_aged)</w:t>
      </w:r>
    </w:p>
    <w:p w14:paraId="6966FF04" w14:textId="77777777" w:rsidR="0017428C" w:rsidRDefault="0017428C" w:rsidP="0017428C">
      <w:r>
        <w:t xml:space="preserve">    # 6. Algebraic Product = (µA(x) * µB(x))</w:t>
      </w:r>
    </w:p>
    <w:p w14:paraId="2F522966" w14:textId="77777777" w:rsidR="0017428C" w:rsidRDefault="0017428C" w:rsidP="0017428C">
      <w:r>
        <w:t xml:space="preserve">    alg_product = young * middle_aged</w:t>
      </w:r>
    </w:p>
    <w:p w14:paraId="7E0B0BF0" w14:textId="77777777" w:rsidR="0017428C" w:rsidRDefault="0017428C" w:rsidP="0017428C">
      <w:r>
        <w:t xml:space="preserve">    # 7. Bounded Sum = min[1,(µA(x), µB(x))]</w:t>
      </w:r>
    </w:p>
    <w:p w14:paraId="08D5E6E2" w14:textId="77777777" w:rsidR="0017428C" w:rsidRDefault="0017428C" w:rsidP="0017428C">
      <w:r>
        <w:t xml:space="preserve">    bdd_sum = fuzz.fuzzy_and(X, one, X, young + middle_aged)[1]</w:t>
      </w:r>
    </w:p>
    <w:p w14:paraId="110726C6" w14:textId="77777777" w:rsidR="0017428C" w:rsidRDefault="0017428C" w:rsidP="0017428C">
      <w:r>
        <w:t xml:space="preserve">    # 8. Bounded difference = min[0,(µA(x), µB(x))]</w:t>
      </w:r>
    </w:p>
    <w:p w14:paraId="5A673605" w14:textId="77777777" w:rsidR="0017428C" w:rsidRDefault="0017428C" w:rsidP="0017428C">
      <w:r>
        <w:t xml:space="preserve">    bdd_difference = fuzz.fuzzy_or(X, zero, X, young - middle_aged)[1]</w:t>
      </w:r>
    </w:p>
    <w:p w14:paraId="44905195" w14:textId="77777777" w:rsidR="0017428C" w:rsidRDefault="0017428C" w:rsidP="0017428C"/>
    <w:p w14:paraId="6F968CF4" w14:textId="77777777" w:rsidR="0017428C" w:rsidRDefault="0017428C" w:rsidP="0017428C">
      <w:r>
        <w:t xml:space="preserve">    # max-min composition</w:t>
      </w:r>
    </w:p>
    <w:p w14:paraId="7DAA65F2" w14:textId="77777777" w:rsidR="0017428C" w:rsidRDefault="0017428C" w:rsidP="0017428C">
      <w:r>
        <w:t xml:space="preserve">    # max-product composition</w:t>
      </w:r>
    </w:p>
    <w:p w14:paraId="0D15F81E" w14:textId="77777777" w:rsidR="0017428C" w:rsidRDefault="0017428C" w:rsidP="0017428C"/>
    <w:p w14:paraId="1EDC4C79" w14:textId="77777777" w:rsidR="0017428C" w:rsidRDefault="0017428C" w:rsidP="0017428C">
      <w:r>
        <w:t xml:space="preserve">    # Plot each set A, set B and each operation result using plot() and subplot().</w:t>
      </w:r>
    </w:p>
    <w:p w14:paraId="046E92EE" w14:textId="77777777" w:rsidR="0017428C" w:rsidRDefault="0017428C" w:rsidP="0017428C">
      <w:r>
        <w:t xml:space="preserve">    from matplotlib import pyplot as plt</w:t>
      </w:r>
    </w:p>
    <w:p w14:paraId="21076731" w14:textId="77777777" w:rsidR="0017428C" w:rsidRDefault="0017428C" w:rsidP="0017428C"/>
    <w:p w14:paraId="340E7527" w14:textId="77777777" w:rsidR="0017428C" w:rsidRDefault="0017428C" w:rsidP="0017428C">
      <w:r>
        <w:t xml:space="preserve">    plt.figure()</w:t>
      </w:r>
    </w:p>
    <w:p w14:paraId="29B13568" w14:textId="77777777" w:rsidR="0017428C" w:rsidRDefault="0017428C" w:rsidP="0017428C"/>
    <w:p w14:paraId="0E5AA143" w14:textId="77777777" w:rsidR="0017428C" w:rsidRDefault="0017428C" w:rsidP="0017428C">
      <w:r>
        <w:t xml:space="preserve">    plt.subplot(4, 3, 1)</w:t>
      </w:r>
    </w:p>
    <w:p w14:paraId="45E94FF2" w14:textId="77777777" w:rsidR="0017428C" w:rsidRDefault="0017428C" w:rsidP="0017428C">
      <w:r>
        <w:t xml:space="preserve">    plt.plot(X, young)</w:t>
      </w:r>
    </w:p>
    <w:p w14:paraId="22ACD121" w14:textId="77777777" w:rsidR="0017428C" w:rsidRDefault="0017428C" w:rsidP="0017428C">
      <w:r>
        <w:t xml:space="preserve">    plt.title("Young")</w:t>
      </w:r>
    </w:p>
    <w:p w14:paraId="5ADFAD23" w14:textId="77777777" w:rsidR="0017428C" w:rsidRDefault="0017428C" w:rsidP="0017428C">
      <w:r>
        <w:t xml:space="preserve">    plt.grid(True)</w:t>
      </w:r>
    </w:p>
    <w:p w14:paraId="520202DD" w14:textId="77777777" w:rsidR="0017428C" w:rsidRDefault="0017428C" w:rsidP="0017428C"/>
    <w:p w14:paraId="3234A862" w14:textId="77777777" w:rsidR="0017428C" w:rsidRDefault="0017428C" w:rsidP="0017428C">
      <w:r>
        <w:t xml:space="preserve">    plt.subplot(4, 3, 2)</w:t>
      </w:r>
    </w:p>
    <w:p w14:paraId="292C981C" w14:textId="77777777" w:rsidR="0017428C" w:rsidRDefault="0017428C" w:rsidP="0017428C">
      <w:r>
        <w:t xml:space="preserve">    plt.plot(X, middle_aged)</w:t>
      </w:r>
    </w:p>
    <w:p w14:paraId="2ED44237" w14:textId="77777777" w:rsidR="0017428C" w:rsidRDefault="0017428C" w:rsidP="0017428C">
      <w:r>
        <w:t xml:space="preserve">    plt.title("Middle aged")</w:t>
      </w:r>
    </w:p>
    <w:p w14:paraId="1FFCFBDE" w14:textId="77777777" w:rsidR="0017428C" w:rsidRDefault="0017428C" w:rsidP="0017428C">
      <w:r>
        <w:t xml:space="preserve">    plt.grid(True)</w:t>
      </w:r>
    </w:p>
    <w:p w14:paraId="47573CDA" w14:textId="77777777" w:rsidR="0017428C" w:rsidRDefault="0017428C" w:rsidP="0017428C"/>
    <w:p w14:paraId="78C662CA" w14:textId="77777777" w:rsidR="0017428C" w:rsidRDefault="0017428C" w:rsidP="0017428C">
      <w:r>
        <w:t xml:space="preserve">    plt.subplot(4, 3, 3)</w:t>
      </w:r>
    </w:p>
    <w:p w14:paraId="6DC8D94A" w14:textId="77777777" w:rsidR="0017428C" w:rsidRDefault="0017428C" w:rsidP="0017428C">
      <w:r>
        <w:t xml:space="preserve">    plt.plot(X, union)</w:t>
      </w:r>
    </w:p>
    <w:p w14:paraId="4D44DA1A" w14:textId="77777777" w:rsidR="0017428C" w:rsidRDefault="0017428C" w:rsidP="0017428C">
      <w:r>
        <w:t xml:space="preserve">    plt.title("union")</w:t>
      </w:r>
    </w:p>
    <w:p w14:paraId="656FF8C6" w14:textId="77777777" w:rsidR="0017428C" w:rsidRDefault="0017428C" w:rsidP="0017428C">
      <w:r>
        <w:t xml:space="preserve">    plt.grid(True)</w:t>
      </w:r>
    </w:p>
    <w:p w14:paraId="13A7C243" w14:textId="77777777" w:rsidR="0017428C" w:rsidRDefault="0017428C" w:rsidP="0017428C"/>
    <w:p w14:paraId="25D44142" w14:textId="77777777" w:rsidR="0017428C" w:rsidRDefault="0017428C" w:rsidP="0017428C">
      <w:r>
        <w:t xml:space="preserve">    plt.subplot(4, 3, 4)</w:t>
      </w:r>
    </w:p>
    <w:p w14:paraId="5AD84E4D" w14:textId="77777777" w:rsidR="0017428C" w:rsidRDefault="0017428C" w:rsidP="0017428C">
      <w:r>
        <w:t xml:space="preserve">    plt.plot(X, intersection)</w:t>
      </w:r>
    </w:p>
    <w:p w14:paraId="3740CB32" w14:textId="77777777" w:rsidR="0017428C" w:rsidRDefault="0017428C" w:rsidP="0017428C">
      <w:r>
        <w:t xml:space="preserve">    plt.title("intersection")</w:t>
      </w:r>
    </w:p>
    <w:p w14:paraId="4BC0143B" w14:textId="77777777" w:rsidR="0017428C" w:rsidRDefault="0017428C" w:rsidP="0017428C">
      <w:r>
        <w:t xml:space="preserve">    plt.grid(True)</w:t>
      </w:r>
    </w:p>
    <w:p w14:paraId="22D4F7D3" w14:textId="77777777" w:rsidR="0017428C" w:rsidRDefault="0017428C" w:rsidP="0017428C"/>
    <w:p w14:paraId="5F340BB4" w14:textId="77777777" w:rsidR="0017428C" w:rsidRDefault="0017428C" w:rsidP="0017428C">
      <w:r>
        <w:t xml:space="preserve">    plt.subplot(4, 3, 5)</w:t>
      </w:r>
    </w:p>
    <w:p w14:paraId="6AB1DF1D" w14:textId="77777777" w:rsidR="0017428C" w:rsidRDefault="0017428C" w:rsidP="0017428C">
      <w:r>
        <w:t xml:space="preserve">    plt.plot(X, complement_a)</w:t>
      </w:r>
    </w:p>
    <w:p w14:paraId="44C95CDD" w14:textId="77777777" w:rsidR="0017428C" w:rsidRDefault="0017428C" w:rsidP="0017428C">
      <w:r>
        <w:t xml:space="preserve">    plt.title("complement_a")</w:t>
      </w:r>
    </w:p>
    <w:p w14:paraId="7BFC5164" w14:textId="77777777" w:rsidR="0017428C" w:rsidRDefault="0017428C" w:rsidP="0017428C">
      <w:r>
        <w:t xml:space="preserve">    plt.grid(True)</w:t>
      </w:r>
    </w:p>
    <w:p w14:paraId="19CB51A2" w14:textId="77777777" w:rsidR="0017428C" w:rsidRDefault="0017428C" w:rsidP="0017428C"/>
    <w:p w14:paraId="28076156" w14:textId="77777777" w:rsidR="0017428C" w:rsidRDefault="0017428C" w:rsidP="0017428C">
      <w:r>
        <w:t xml:space="preserve">    plt.subplot(4, 3, 6)</w:t>
      </w:r>
    </w:p>
    <w:p w14:paraId="3E2DDD89" w14:textId="77777777" w:rsidR="0017428C" w:rsidRDefault="0017428C" w:rsidP="0017428C">
      <w:r>
        <w:t xml:space="preserve">    plt.plot(X, difference)</w:t>
      </w:r>
    </w:p>
    <w:p w14:paraId="00989A94" w14:textId="77777777" w:rsidR="0017428C" w:rsidRDefault="0017428C" w:rsidP="0017428C">
      <w:r>
        <w:t xml:space="preserve">    plt.title("difference a/b")</w:t>
      </w:r>
    </w:p>
    <w:p w14:paraId="796ED004" w14:textId="77777777" w:rsidR="0017428C" w:rsidRDefault="0017428C" w:rsidP="0017428C">
      <w:r>
        <w:t xml:space="preserve">    plt.grid(True)</w:t>
      </w:r>
    </w:p>
    <w:p w14:paraId="2B2F28C2" w14:textId="77777777" w:rsidR="0017428C" w:rsidRDefault="0017428C" w:rsidP="0017428C"/>
    <w:p w14:paraId="4B3B70DE" w14:textId="77777777" w:rsidR="0017428C" w:rsidRDefault="0017428C" w:rsidP="0017428C">
      <w:r>
        <w:t xml:space="preserve">    plt.subplot(4, 3, 7)</w:t>
      </w:r>
    </w:p>
    <w:p w14:paraId="4265DF0C" w14:textId="77777777" w:rsidR="0017428C" w:rsidRDefault="0017428C" w:rsidP="0017428C">
      <w:r>
        <w:t xml:space="preserve">    plt.plot(X, alg_sum)</w:t>
      </w:r>
    </w:p>
    <w:p w14:paraId="592AA680" w14:textId="77777777" w:rsidR="0017428C" w:rsidRDefault="0017428C" w:rsidP="0017428C">
      <w:r>
        <w:t xml:space="preserve">    plt.title("alg_sum")</w:t>
      </w:r>
    </w:p>
    <w:p w14:paraId="54425FDB" w14:textId="77777777" w:rsidR="0017428C" w:rsidRDefault="0017428C" w:rsidP="0017428C">
      <w:r>
        <w:t xml:space="preserve">    plt.grid(True)</w:t>
      </w:r>
    </w:p>
    <w:p w14:paraId="116428DB" w14:textId="77777777" w:rsidR="0017428C" w:rsidRDefault="0017428C" w:rsidP="0017428C"/>
    <w:p w14:paraId="4A801A4C" w14:textId="77777777" w:rsidR="0017428C" w:rsidRDefault="0017428C" w:rsidP="0017428C">
      <w:r>
        <w:t xml:space="preserve">    plt.subplot(4, 3, 8)</w:t>
      </w:r>
    </w:p>
    <w:p w14:paraId="2F7DAD0D" w14:textId="77777777" w:rsidR="0017428C" w:rsidRDefault="0017428C" w:rsidP="0017428C">
      <w:r>
        <w:lastRenderedPageBreak/>
        <w:t xml:space="preserve">    plt.plot(X, alg_product)</w:t>
      </w:r>
    </w:p>
    <w:p w14:paraId="0364A497" w14:textId="77777777" w:rsidR="0017428C" w:rsidRDefault="0017428C" w:rsidP="0017428C">
      <w:r>
        <w:t xml:space="preserve">    plt.title("alg_product")</w:t>
      </w:r>
    </w:p>
    <w:p w14:paraId="470AF8AA" w14:textId="77777777" w:rsidR="0017428C" w:rsidRDefault="0017428C" w:rsidP="0017428C">
      <w:r>
        <w:t xml:space="preserve">    plt.grid(True)</w:t>
      </w:r>
    </w:p>
    <w:p w14:paraId="0AF27A5C" w14:textId="77777777" w:rsidR="0017428C" w:rsidRDefault="0017428C" w:rsidP="0017428C"/>
    <w:p w14:paraId="134CE4C8" w14:textId="77777777" w:rsidR="0017428C" w:rsidRDefault="0017428C" w:rsidP="0017428C">
      <w:r>
        <w:t xml:space="preserve">    plt.subplot(4, 3, 9)</w:t>
      </w:r>
    </w:p>
    <w:p w14:paraId="07F17978" w14:textId="77777777" w:rsidR="0017428C" w:rsidRDefault="0017428C" w:rsidP="0017428C">
      <w:r>
        <w:t xml:space="preserve">    plt.plot(X, bdd_sum)</w:t>
      </w:r>
    </w:p>
    <w:p w14:paraId="55CD9588" w14:textId="77777777" w:rsidR="0017428C" w:rsidRDefault="0017428C" w:rsidP="0017428C">
      <w:r>
        <w:t xml:space="preserve">    plt.title("bdd_sum")</w:t>
      </w:r>
    </w:p>
    <w:p w14:paraId="4AEE714D" w14:textId="77777777" w:rsidR="0017428C" w:rsidRDefault="0017428C" w:rsidP="0017428C">
      <w:r>
        <w:t xml:space="preserve">    plt.grid(True)</w:t>
      </w:r>
    </w:p>
    <w:p w14:paraId="387D6A38" w14:textId="77777777" w:rsidR="0017428C" w:rsidRDefault="0017428C" w:rsidP="0017428C"/>
    <w:p w14:paraId="3E60B89E" w14:textId="77777777" w:rsidR="0017428C" w:rsidRDefault="0017428C" w:rsidP="0017428C">
      <w:r>
        <w:t xml:space="preserve">    plt.subplot(4, 3, 10)</w:t>
      </w:r>
    </w:p>
    <w:p w14:paraId="1F9749CF" w14:textId="77777777" w:rsidR="0017428C" w:rsidRDefault="0017428C" w:rsidP="0017428C">
      <w:r>
        <w:t xml:space="preserve">    plt.plot(X, bdd_difference)</w:t>
      </w:r>
    </w:p>
    <w:p w14:paraId="09F75DD3" w14:textId="77777777" w:rsidR="0017428C" w:rsidRDefault="0017428C" w:rsidP="0017428C">
      <w:r>
        <w:t xml:space="preserve">    plt.title("bdd_difference")</w:t>
      </w:r>
    </w:p>
    <w:p w14:paraId="71D71009" w14:textId="77777777" w:rsidR="0017428C" w:rsidRDefault="0017428C" w:rsidP="0017428C">
      <w:r>
        <w:t xml:space="preserve">    plt.grid(True)</w:t>
      </w:r>
    </w:p>
    <w:p w14:paraId="628F25CC" w14:textId="77777777" w:rsidR="0017428C" w:rsidRDefault="0017428C" w:rsidP="0017428C"/>
    <w:p w14:paraId="28A9FF1E" w14:textId="77777777" w:rsidR="0017428C" w:rsidRDefault="0017428C" w:rsidP="0017428C">
      <w:r>
        <w:t xml:space="preserve">    plt.subplots_adjust(hspace=0.5)</w:t>
      </w:r>
    </w:p>
    <w:p w14:paraId="7359C9FF" w14:textId="7C7D135A" w:rsidR="000360BD" w:rsidRDefault="0017428C" w:rsidP="0017428C">
      <w:r>
        <w:t xml:space="preserve">    plt.show()</w:t>
      </w:r>
    </w:p>
    <w:p w14:paraId="655C4DF1" w14:textId="06DD3F52" w:rsidR="000C7B70" w:rsidRPr="000360BD" w:rsidRDefault="000C7B70" w:rsidP="0017428C">
      <w:r w:rsidRPr="000C7B70">
        <w:rPr>
          <w:noProof/>
        </w:rPr>
        <w:drawing>
          <wp:inline distT="0" distB="0" distL="0" distR="0" wp14:anchorId="70D2D6AC" wp14:editId="638272ED">
            <wp:extent cx="5477639" cy="333421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7B70" w:rsidRPr="000360BD" w:rsidSect="006645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9ACEE" w14:textId="77777777" w:rsidR="0064538F" w:rsidRDefault="0064538F" w:rsidP="00186BA6">
      <w:pPr>
        <w:spacing w:after="0" w:line="240" w:lineRule="auto"/>
      </w:pPr>
      <w:r>
        <w:separator/>
      </w:r>
    </w:p>
  </w:endnote>
  <w:endnote w:type="continuationSeparator" w:id="0">
    <w:p w14:paraId="1D67DD68" w14:textId="77777777" w:rsidR="0064538F" w:rsidRDefault="0064538F" w:rsidP="00186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94F52" w14:textId="77777777" w:rsidR="003F603A" w:rsidRDefault="003F60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9C2B4" w14:textId="5C8D1D03" w:rsidR="003103A3" w:rsidRDefault="003F603A">
    <w:pPr>
      <w:pStyle w:val="Footer"/>
    </w:pPr>
    <w:r>
      <w:t xml:space="preserve">Tarishi Singh </w:t>
    </w:r>
    <w:r>
      <w:ptab w:relativeTo="margin" w:alignment="center" w:leader="none"/>
    </w:r>
    <w:r>
      <w:t>170392</w:t>
    </w:r>
    <w:r>
      <w:ptab w:relativeTo="margin" w:alignment="right" w:leader="none"/>
    </w:r>
    <w:r>
      <w:t>C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C44E5" w14:textId="77777777" w:rsidR="003F603A" w:rsidRDefault="003F6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D6CE5" w14:textId="77777777" w:rsidR="0064538F" w:rsidRDefault="0064538F" w:rsidP="00186BA6">
      <w:pPr>
        <w:spacing w:after="0" w:line="240" w:lineRule="auto"/>
      </w:pPr>
      <w:r>
        <w:separator/>
      </w:r>
    </w:p>
  </w:footnote>
  <w:footnote w:type="continuationSeparator" w:id="0">
    <w:p w14:paraId="3D9E90BE" w14:textId="77777777" w:rsidR="0064538F" w:rsidRDefault="0064538F" w:rsidP="00186B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53D79" w14:textId="77777777" w:rsidR="003F603A" w:rsidRDefault="003F60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F88D1" w14:textId="5F285AEF" w:rsidR="00186BA6" w:rsidRDefault="00186BA6" w:rsidP="003103A3">
    <w:pPr>
      <w:pStyle w:val="Header"/>
    </w:pPr>
  </w:p>
  <w:p w14:paraId="158B2E1A" w14:textId="77777777" w:rsidR="00186BA6" w:rsidRDefault="00186B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A44EAE" w14:textId="77777777" w:rsidR="003F603A" w:rsidRDefault="003F60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sTQ3MTK0sDQFQiUdpeDU4uLM/DyQAsNaAPeyPIgsAAAA"/>
  </w:docVars>
  <w:rsids>
    <w:rsidRoot w:val="00186BA6"/>
    <w:rsid w:val="000360BD"/>
    <w:rsid w:val="00096F0D"/>
    <w:rsid w:val="000C7B70"/>
    <w:rsid w:val="0017428C"/>
    <w:rsid w:val="00186BA6"/>
    <w:rsid w:val="00230792"/>
    <w:rsid w:val="003103A3"/>
    <w:rsid w:val="003F603A"/>
    <w:rsid w:val="00404A7A"/>
    <w:rsid w:val="0064538F"/>
    <w:rsid w:val="00664535"/>
    <w:rsid w:val="00A744E1"/>
    <w:rsid w:val="00B34A31"/>
    <w:rsid w:val="00F2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F6759"/>
  <w15:chartTrackingRefBased/>
  <w15:docId w15:val="{06CD5B54-AACB-47BA-BEC5-4FA5A5E5F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6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BA6"/>
  </w:style>
  <w:style w:type="paragraph" w:styleId="Footer">
    <w:name w:val="footer"/>
    <w:basedOn w:val="Normal"/>
    <w:link w:val="FooterChar"/>
    <w:uiPriority w:val="99"/>
    <w:unhideWhenUsed/>
    <w:rsid w:val="00186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BA6"/>
  </w:style>
  <w:style w:type="character" w:styleId="HTMLCode">
    <w:name w:val="HTML Code"/>
    <w:basedOn w:val="DefaultParagraphFont"/>
    <w:uiPriority w:val="99"/>
    <w:semiHidden/>
    <w:unhideWhenUsed/>
    <w:rsid w:val="00B34A3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55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4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4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49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3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740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</dc:creator>
  <cp:keywords/>
  <dc:description/>
  <cp:lastModifiedBy>Tarishi Singh</cp:lastModifiedBy>
  <cp:revision>4</cp:revision>
  <dcterms:created xsi:type="dcterms:W3CDTF">2020-12-04T18:29:00Z</dcterms:created>
  <dcterms:modified xsi:type="dcterms:W3CDTF">2020-12-06T17:56:00Z</dcterms:modified>
</cp:coreProperties>
</file>